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071D0" w14:textId="5784CA0E" w:rsidR="006332A2" w:rsidRPr="004C7B41" w:rsidRDefault="006332A2" w:rsidP="006332A2">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682B1300" w:rsidR="006C2FBC" w:rsidRDefault="006332A2" w:rsidP="006332A2">
      <w:pPr>
        <w:spacing w:line="327" w:lineRule="exact"/>
        <w:ind w:left="2471" w:right="3654" w:firstLine="720"/>
        <w:jc w:val="center"/>
        <w:rPr>
          <w:rFonts w:ascii="Calibri" w:hAnsi="Calibri" w:cs="Calibri"/>
          <w:sz w:val="24"/>
          <w:szCs w:val="24"/>
        </w:rPr>
      </w:pPr>
      <w:r>
        <w:rPr>
          <w:rFonts w:ascii="Calibri" w:hAnsi="Calibri" w:cs="Calibri"/>
          <w:sz w:val="24"/>
          <w:szCs w:val="24"/>
        </w:rPr>
        <w:t>Session 08</w:t>
      </w:r>
    </w:p>
    <w:p w14:paraId="4F2715FE" w14:textId="6B241CB1" w:rsidR="006C2FBC" w:rsidRDefault="006332A2" w:rsidP="006332A2">
      <w:pPr>
        <w:pStyle w:val="Title"/>
        <w:jc w:val="center"/>
        <w:rPr>
          <w:rFonts w:asciiTheme="minorHAnsi" w:hAnsiTheme="minorHAnsi" w:cstheme="minorHAnsi"/>
          <w:sz w:val="24"/>
          <w:szCs w:val="24"/>
        </w:rPr>
      </w:pPr>
      <w:r>
        <w:rPr>
          <w:rFonts w:ascii="Calibri" w:hAnsi="Calibri" w:cs="Calibri"/>
          <w:sz w:val="24"/>
          <w:szCs w:val="24"/>
        </w:rPr>
        <w:t>Challenges</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4B17C39E" w:rsidR="00471938" w:rsidRDefault="00E9787A"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Data</w:t>
      </w:r>
      <w:r w:rsidR="00B70D36">
        <w:rPr>
          <w:rFonts w:asciiTheme="minorHAnsi" w:hAnsiTheme="minorHAnsi" w:cstheme="minorHAnsi"/>
          <w:sz w:val="24"/>
          <w:szCs w:val="24"/>
        </w:rPr>
        <w:t xml:space="preserve"> subsetting</w:t>
      </w:r>
    </w:p>
    <w:p w14:paraId="3F1E609F" w14:textId="1BEFD86D" w:rsidR="00B70D36" w:rsidRDefault="00B70D36"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harts</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57727509" w14:textId="77777777" w:rsidR="004D0B06" w:rsidRPr="00AA6F2F" w:rsidRDefault="004D0B06" w:rsidP="004D0B06">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5D00B6BB" w14:textId="77777777" w:rsidR="004D0B06" w:rsidRPr="00AA6F2F" w:rsidRDefault="004D0B06" w:rsidP="004D0B06">
      <w:pPr>
        <w:tabs>
          <w:tab w:val="left" w:pos="799"/>
          <w:tab w:val="left" w:pos="800"/>
        </w:tabs>
        <w:spacing w:before="3" w:line="294" w:lineRule="exact"/>
        <w:rPr>
          <w:rFonts w:ascii="Calibri" w:hAnsi="Calibri" w:cs="Calibri"/>
          <w:sz w:val="24"/>
          <w:szCs w:val="24"/>
        </w:rPr>
      </w:pPr>
    </w:p>
    <w:p w14:paraId="7F6F0350" w14:textId="77777777" w:rsidR="004D0B06" w:rsidRPr="00953E42" w:rsidRDefault="004D0B06" w:rsidP="004D0B06">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accounts for half the credit.</w:t>
      </w:r>
    </w:p>
    <w:p w14:paraId="68C13746" w14:textId="60DF1D08" w:rsidR="004D0B06" w:rsidRDefault="004D0B06" w:rsidP="004D0B06">
      <w:pPr>
        <w:pStyle w:val="BodyText"/>
        <w:pBdr>
          <w:bottom w:val="single" w:sz="12" w:space="1" w:color="auto"/>
        </w:pBdr>
        <w:spacing w:line="208" w:lineRule="auto"/>
        <w:ind w:right="160" w:firstLine="0"/>
        <w:rPr>
          <w:rFonts w:asciiTheme="minorHAnsi" w:hAnsiTheme="minorHAnsi" w:cstheme="minorHAnsi"/>
          <w:b/>
          <w:bCs/>
          <w:sz w:val="24"/>
          <w:szCs w:val="24"/>
        </w:rPr>
      </w:pP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34417937"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EE1E2C">
        <w:rPr>
          <w:rFonts w:asciiTheme="minorHAnsi" w:hAnsiTheme="minorHAnsi" w:cstheme="minorHAnsi"/>
          <w:b/>
          <w:bCs/>
          <w:sz w:val="24"/>
          <w:szCs w:val="24"/>
        </w:rPr>
        <w:t xml:space="preserve"> (Chapter 2 of Hands-on Data Viz)</w:t>
      </w:r>
    </w:p>
    <w:p w14:paraId="4ED40F2E" w14:textId="7DE67758" w:rsidR="00B80CD7" w:rsidRPr="00B80CD7" w:rsidRDefault="00B80CD7"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Reading a dataset</w:t>
      </w:r>
    </w:p>
    <w:p w14:paraId="0D7D5871" w14:textId="2B3654F0" w:rsidR="00B80CD7" w:rsidRPr="00B80CD7"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p</w:t>
      </w:r>
      <w:r w:rsidR="00B80CD7">
        <w:rPr>
          <w:rFonts w:asciiTheme="minorHAnsi" w:hAnsiTheme="minorHAnsi" w:cstheme="minorHAnsi"/>
          <w:sz w:val="24"/>
          <w:szCs w:val="24"/>
        </w:rPr>
        <w:t>reparing it for exploration</w:t>
      </w:r>
    </w:p>
    <w:p w14:paraId="3C607AB8" w14:textId="32BAC195" w:rsidR="00B80CD7" w:rsidRPr="004628CE"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v</w:t>
      </w:r>
      <w:r w:rsidR="00B80CD7">
        <w:rPr>
          <w:rFonts w:asciiTheme="minorHAnsi" w:hAnsiTheme="minorHAnsi" w:cstheme="minorHAnsi"/>
          <w:sz w:val="24"/>
          <w:szCs w:val="24"/>
        </w:rPr>
        <w:t>isualizing trends</w:t>
      </w:r>
    </w:p>
    <w:p w14:paraId="41A15037" w14:textId="2B349DFF" w:rsidR="004628CE" w:rsidRPr="00B80CD7" w:rsidRDefault="004628CE"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Putting it into a chart!</w:t>
      </w:r>
    </w:p>
    <w:p w14:paraId="50124C77" w14:textId="48E3BE17" w:rsidR="00B80CD7" w:rsidRDefault="00B80CD7" w:rsidP="00B80CD7">
      <w:pPr>
        <w:pStyle w:val="BodyText"/>
        <w:spacing w:line="208" w:lineRule="auto"/>
        <w:ind w:right="160" w:firstLine="0"/>
        <w:rPr>
          <w:rFonts w:asciiTheme="minorHAnsi" w:hAnsiTheme="minorHAnsi" w:cstheme="minorHAnsi"/>
          <w:b/>
          <w:bCs/>
          <w:sz w:val="24"/>
          <w:szCs w:val="24"/>
        </w:rPr>
      </w:pPr>
    </w:p>
    <w:p w14:paraId="6400599C" w14:textId="6EFA4CC0" w:rsidR="004A1B53" w:rsidRDefault="004A1B53" w:rsidP="00B80CD7">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Aim of this practice:</w:t>
      </w:r>
    </w:p>
    <w:p w14:paraId="135F5C8F" w14:textId="05657CAF" w:rsidR="004A1B53" w:rsidRDefault="004A1B53" w:rsidP="005A6240">
      <w:pPr>
        <w:pStyle w:val="BodyText"/>
        <w:spacing w:line="208" w:lineRule="auto"/>
        <w:ind w:right="160" w:firstLine="480"/>
        <w:rPr>
          <w:rFonts w:asciiTheme="minorHAnsi" w:hAnsiTheme="minorHAnsi" w:cstheme="minorHAnsi"/>
          <w:sz w:val="24"/>
          <w:szCs w:val="24"/>
        </w:rPr>
      </w:pPr>
      <w:r>
        <w:rPr>
          <w:rFonts w:asciiTheme="minorHAnsi" w:hAnsiTheme="minorHAnsi" w:cstheme="minorHAnsi"/>
          <w:sz w:val="24"/>
          <w:szCs w:val="24"/>
        </w:rPr>
        <w:t xml:space="preserve">We are going to prepare a dataset for visualization. We are going to look at a dataset detailing the number of graduates from different courses from 1993 to 2014. </w:t>
      </w:r>
      <w:r w:rsidRPr="006053BD">
        <w:rPr>
          <w:rFonts w:asciiTheme="minorHAnsi" w:hAnsiTheme="minorHAnsi" w:cstheme="minorHAnsi"/>
          <w:sz w:val="24"/>
          <w:szCs w:val="24"/>
          <w:u w:val="single"/>
        </w:rPr>
        <w:t xml:space="preserve">From this, we want to </w:t>
      </w:r>
      <w:r w:rsidR="00823104" w:rsidRPr="006053BD">
        <w:rPr>
          <w:rFonts w:asciiTheme="minorHAnsi" w:hAnsiTheme="minorHAnsi" w:cstheme="minorHAnsi"/>
          <w:sz w:val="24"/>
          <w:szCs w:val="24"/>
          <w:u w:val="single"/>
        </w:rPr>
        <w:t xml:space="preserve">be able to tell, at one glance, </w:t>
      </w:r>
      <w:r w:rsidRPr="006053BD">
        <w:rPr>
          <w:rFonts w:asciiTheme="minorHAnsi" w:hAnsiTheme="minorHAnsi" w:cstheme="minorHAnsi"/>
          <w:sz w:val="24"/>
          <w:szCs w:val="24"/>
          <w:u w:val="single"/>
        </w:rPr>
        <w:t>which course produced the most number of female graduates between the years 2005 to 2010</w:t>
      </w:r>
      <w:r w:rsidR="00823104" w:rsidRPr="006053BD">
        <w:rPr>
          <w:rFonts w:asciiTheme="minorHAnsi" w:hAnsiTheme="minorHAnsi" w:cstheme="minorHAnsi"/>
          <w:sz w:val="24"/>
          <w:szCs w:val="24"/>
          <w:u w:val="single"/>
        </w:rPr>
        <w:t>, as well as which course had the least female graduates</w:t>
      </w:r>
      <w:r w:rsidR="00823104">
        <w:rPr>
          <w:rFonts w:asciiTheme="minorHAnsi" w:hAnsiTheme="minorHAnsi" w:cstheme="minorHAnsi"/>
          <w:sz w:val="24"/>
          <w:szCs w:val="24"/>
        </w:rPr>
        <w:t>.</w:t>
      </w:r>
      <w:r w:rsidR="002F1C53">
        <w:rPr>
          <w:rFonts w:asciiTheme="minorHAnsi" w:hAnsiTheme="minorHAnsi" w:cstheme="minorHAnsi"/>
          <w:sz w:val="24"/>
          <w:szCs w:val="24"/>
        </w:rPr>
        <w:t xml:space="preserve"> </w:t>
      </w:r>
    </w:p>
    <w:p w14:paraId="65D7A2FB" w14:textId="77777777" w:rsidR="004A1B53" w:rsidRPr="004A1B53" w:rsidRDefault="004A1B53" w:rsidP="00B80CD7">
      <w:pPr>
        <w:pStyle w:val="BodyText"/>
        <w:spacing w:line="208" w:lineRule="auto"/>
        <w:ind w:right="160" w:firstLine="0"/>
        <w:rPr>
          <w:rFonts w:asciiTheme="minorHAnsi" w:hAnsiTheme="minorHAnsi" w:cstheme="minorHAnsi"/>
          <w:sz w:val="24"/>
          <w:szCs w:val="24"/>
        </w:rPr>
      </w:pPr>
    </w:p>
    <w:p w14:paraId="1B0471A6" w14:textId="7CB94167" w:rsidR="00EE1E2C"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Reading a dataset </w:t>
      </w:r>
    </w:p>
    <w:p w14:paraId="04864249" w14:textId="66697560" w:rsidR="002F689F" w:rsidRPr="002F689F" w:rsidRDefault="00EE1E2C" w:rsidP="002F689F">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Go to </w:t>
      </w:r>
      <w:r w:rsidR="00FD3315" w:rsidRPr="00FD3315">
        <w:rPr>
          <w:rFonts w:asciiTheme="minorHAnsi" w:hAnsiTheme="minorHAnsi" w:cstheme="minorHAnsi"/>
          <w:sz w:val="24"/>
          <w:szCs w:val="24"/>
        </w:rPr>
        <w:t>https://data.gov.sg/dataset/graduates-from-university-first-degree-courses-by-type-of-course</w:t>
      </w:r>
    </w:p>
    <w:p w14:paraId="58673BB1" w14:textId="16F8833E" w:rsidR="00EE1E2C" w:rsidRDefault="00FD3315"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ick on “Download” on the top right corner. We will be using the CSV file in the folder which you have downloaded. Open the file using excel.</w:t>
      </w:r>
    </w:p>
    <w:p w14:paraId="0CE6C6C8" w14:textId="02C8155C" w:rsidR="00DB5DE6"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eaning the dataset</w:t>
      </w:r>
    </w:p>
    <w:p w14:paraId="631242F1" w14:textId="61F6DB15" w:rsidR="00702222" w:rsidRDefault="007140BC" w:rsidP="004E1496">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here are a few variables</w:t>
      </w:r>
      <w:r w:rsidR="00702222">
        <w:rPr>
          <w:rFonts w:asciiTheme="minorHAnsi" w:hAnsiTheme="minorHAnsi" w:cstheme="minorHAnsi"/>
          <w:sz w:val="24"/>
          <w:szCs w:val="24"/>
        </w:rPr>
        <w:t xml:space="preserve"> present</w:t>
      </w:r>
      <w:r>
        <w:rPr>
          <w:rFonts w:asciiTheme="minorHAnsi" w:hAnsiTheme="minorHAnsi" w:cstheme="minorHAnsi"/>
          <w:sz w:val="24"/>
          <w:szCs w:val="24"/>
        </w:rPr>
        <w:t xml:space="preserve"> in this data set</w:t>
      </w:r>
      <w:r w:rsidR="00702222">
        <w:rPr>
          <w:rFonts w:asciiTheme="minorHAnsi" w:hAnsiTheme="minorHAnsi" w:cstheme="minorHAnsi"/>
          <w:sz w:val="24"/>
          <w:szCs w:val="24"/>
        </w:rPr>
        <w:t>. What are they? Fill in your answers below:</w:t>
      </w:r>
    </w:p>
    <w:p w14:paraId="41A9FFC1" w14:textId="034A4BDE" w:rsidR="004E1496" w:rsidRPr="00702222" w:rsidRDefault="00702222" w:rsidP="00702222">
      <w:pPr>
        <w:pStyle w:val="BodyText"/>
        <w:numPr>
          <w:ilvl w:val="2"/>
          <w:numId w:val="3"/>
        </w:numPr>
        <w:spacing w:before="12" w:line="208" w:lineRule="auto"/>
        <w:ind w:right="468"/>
        <w:rPr>
          <w:rFonts w:asciiTheme="minorHAnsi" w:hAnsiTheme="minorHAnsi" w:cstheme="minorHAnsi"/>
          <w:color w:val="A6A6A6" w:themeColor="background1" w:themeShade="A6"/>
          <w:sz w:val="24"/>
          <w:szCs w:val="24"/>
        </w:rPr>
      </w:pPr>
      <w:r w:rsidRPr="00702222">
        <w:rPr>
          <w:rFonts w:asciiTheme="minorHAnsi" w:hAnsiTheme="minorHAnsi" w:cstheme="minorHAnsi"/>
          <w:color w:val="000000" w:themeColor="text1"/>
          <w:sz w:val="24"/>
          <w:szCs w:val="24"/>
        </w:rPr>
        <w:t xml:space="preserve">Variables in this data: </w:t>
      </w:r>
      <w:r w:rsidR="007140BC" w:rsidRPr="00702222">
        <w:rPr>
          <w:rFonts w:asciiTheme="minorHAnsi" w:hAnsiTheme="minorHAnsi" w:cstheme="minorHAnsi"/>
          <w:color w:val="A6A6A6" w:themeColor="background1" w:themeShade="A6"/>
          <w:sz w:val="24"/>
          <w:szCs w:val="24"/>
        </w:rPr>
        <w:t>Year, Sex, Type of course and Number of graduates.</w:t>
      </w:r>
    </w:p>
    <w:p w14:paraId="21D7EF60" w14:textId="54234930" w:rsidR="0068788D" w:rsidRPr="004E1496" w:rsidRDefault="00EE1E2C" w:rsidP="004E1496">
      <w:pPr>
        <w:pStyle w:val="BodyText"/>
        <w:numPr>
          <w:ilvl w:val="1"/>
          <w:numId w:val="3"/>
        </w:numPr>
        <w:spacing w:before="12" w:line="208" w:lineRule="auto"/>
        <w:ind w:right="468"/>
        <w:rPr>
          <w:rFonts w:asciiTheme="minorHAnsi" w:hAnsiTheme="minorHAnsi" w:cstheme="minorHAnsi"/>
          <w:sz w:val="24"/>
          <w:szCs w:val="24"/>
        </w:rPr>
      </w:pPr>
      <w:r w:rsidRPr="004E1496">
        <w:rPr>
          <w:rFonts w:asciiTheme="minorHAnsi" w:hAnsiTheme="minorHAnsi" w:cstheme="minorHAnsi"/>
          <w:sz w:val="24"/>
          <w:szCs w:val="24"/>
        </w:rPr>
        <w:t>Filter the data</w:t>
      </w:r>
      <w:r w:rsidR="004E1496" w:rsidRPr="004E1496">
        <w:rPr>
          <w:rFonts w:asciiTheme="minorHAnsi" w:hAnsiTheme="minorHAnsi" w:cstheme="minorHAnsi"/>
          <w:sz w:val="24"/>
          <w:szCs w:val="24"/>
        </w:rPr>
        <w:t>.</w:t>
      </w:r>
      <w:r w:rsidR="003F7621">
        <w:rPr>
          <w:rFonts w:asciiTheme="minorHAnsi" w:hAnsiTheme="minorHAnsi" w:cstheme="minorHAnsi"/>
          <w:sz w:val="24"/>
          <w:szCs w:val="24"/>
        </w:rPr>
        <w:t xml:space="preserve"> </w:t>
      </w:r>
      <w:r w:rsidR="00F0027C" w:rsidRPr="004E1496">
        <w:rPr>
          <w:rFonts w:asciiTheme="minorHAnsi" w:hAnsiTheme="minorHAnsi" w:cstheme="minorHAnsi"/>
          <w:sz w:val="24"/>
          <w:szCs w:val="24"/>
        </w:rPr>
        <w:t>We</w:t>
      </w:r>
      <w:r w:rsidRPr="004E1496">
        <w:rPr>
          <w:rFonts w:asciiTheme="minorHAnsi" w:hAnsiTheme="minorHAnsi" w:cstheme="minorHAnsi"/>
          <w:sz w:val="24"/>
          <w:szCs w:val="24"/>
        </w:rPr>
        <w:t xml:space="preserve"> only </w:t>
      </w:r>
      <w:r w:rsidR="00F0027C" w:rsidRPr="004E1496">
        <w:rPr>
          <w:rFonts w:asciiTheme="minorHAnsi" w:hAnsiTheme="minorHAnsi" w:cstheme="minorHAnsi"/>
          <w:sz w:val="24"/>
          <w:szCs w:val="24"/>
        </w:rPr>
        <w:t xml:space="preserve">want to keep </w:t>
      </w:r>
      <w:r w:rsidR="0068788D" w:rsidRPr="004E1496">
        <w:rPr>
          <w:rFonts w:asciiTheme="minorHAnsi" w:hAnsiTheme="minorHAnsi" w:cstheme="minorHAnsi"/>
          <w:sz w:val="24"/>
          <w:szCs w:val="24"/>
        </w:rPr>
        <w:t xml:space="preserve">the following 8 courses: </w:t>
      </w:r>
    </w:p>
    <w:p w14:paraId="2282EF2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Accountancy</w:t>
      </w:r>
    </w:p>
    <w:p w14:paraId="141D1D4F"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Business &amp; Administration</w:t>
      </w:r>
    </w:p>
    <w:p w14:paraId="3BFA226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Dentistry</w:t>
      </w:r>
    </w:p>
    <w:p w14:paraId="0605FCC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Health Sciences</w:t>
      </w:r>
    </w:p>
    <w:p w14:paraId="2EBECC0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Information Technology</w:t>
      </w:r>
    </w:p>
    <w:p w14:paraId="68A55CA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Law</w:t>
      </w:r>
    </w:p>
    <w:p w14:paraId="2ADFD958"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Medicine</w:t>
      </w:r>
    </w:p>
    <w:p w14:paraId="68A1CFAC"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Natural, Physical &amp; Mathematical Sciences</w:t>
      </w:r>
    </w:p>
    <w:p w14:paraId="404A535B" w14:textId="77777777" w:rsidR="002F1C53" w:rsidRDefault="002F1C53" w:rsidP="002F1C53">
      <w:pPr>
        <w:pStyle w:val="BodyText"/>
        <w:spacing w:before="12" w:line="208" w:lineRule="auto"/>
        <w:ind w:right="468" w:firstLine="0"/>
        <w:rPr>
          <w:rFonts w:asciiTheme="minorHAnsi" w:hAnsiTheme="minorHAnsi" w:cstheme="minorHAnsi"/>
          <w:sz w:val="24"/>
          <w:szCs w:val="24"/>
        </w:rPr>
      </w:pPr>
    </w:p>
    <w:p w14:paraId="59383379" w14:textId="22E8C2F3"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lastRenderedPageBreak/>
        <w:t>Subset the data:</w:t>
      </w:r>
    </w:p>
    <w:p w14:paraId="3458262F" w14:textId="77777777" w:rsidR="002F1C53" w:rsidRDefault="00F0027C" w:rsidP="002F1C53">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We only want to see female students who graduated between the years 2005-2010.</w:t>
      </w:r>
    </w:p>
    <w:p w14:paraId="3C004FD7" w14:textId="77777777"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Using colors to see trends</w:t>
      </w:r>
    </w:p>
    <w:p w14:paraId="6D892B0A" w14:textId="038F52D1" w:rsidR="00FD3861" w:rsidRPr="009B0937" w:rsidRDefault="00FD3861" w:rsidP="009B0937">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Now that the number of graduates have been coloured on a scale from low to high, we can easily compare the number of graduates from each course and have a sense of which course produced the most and least female graduates</w:t>
      </w:r>
    </w:p>
    <w:p w14:paraId="52ACE84F" w14:textId="4E5912D6" w:rsidR="00FD3861" w:rsidRDefault="00FD3861" w:rsidP="00FD3861">
      <w:pPr>
        <w:pStyle w:val="BodyText"/>
        <w:spacing w:before="12" w:line="208" w:lineRule="auto"/>
        <w:ind w:right="468" w:firstLine="0"/>
        <w:rPr>
          <w:rFonts w:asciiTheme="minorHAnsi" w:hAnsiTheme="minorHAnsi" w:cstheme="minorHAnsi"/>
          <w:sz w:val="24"/>
          <w:szCs w:val="24"/>
        </w:rPr>
      </w:pPr>
    </w:p>
    <w:p w14:paraId="6CC0D5BD" w14:textId="39EB2A92" w:rsidR="002F1C53" w:rsidRDefault="004A1B53" w:rsidP="002F1C53">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nally, w</w:t>
      </w:r>
      <w:r w:rsidR="00B80CD7">
        <w:rPr>
          <w:rFonts w:asciiTheme="minorHAnsi" w:hAnsiTheme="minorHAnsi" w:cstheme="minorHAnsi"/>
          <w:sz w:val="24"/>
          <w:szCs w:val="24"/>
        </w:rPr>
        <w:t xml:space="preserve">e want to compare </w:t>
      </w:r>
      <w:r w:rsidR="00F0027C">
        <w:rPr>
          <w:rFonts w:asciiTheme="minorHAnsi" w:hAnsiTheme="minorHAnsi" w:cstheme="minorHAnsi"/>
          <w:sz w:val="24"/>
          <w:szCs w:val="24"/>
        </w:rPr>
        <w:t>which course produced the most female graduates</w:t>
      </w:r>
      <w:r>
        <w:rPr>
          <w:rFonts w:asciiTheme="minorHAnsi" w:hAnsiTheme="minorHAnsi" w:cstheme="minorHAnsi"/>
          <w:sz w:val="24"/>
          <w:szCs w:val="24"/>
        </w:rPr>
        <w:t xml:space="preserve"> over the span of 5 years, between 2005 to 2010</w:t>
      </w:r>
      <w:r w:rsidR="00B80CD7">
        <w:rPr>
          <w:rFonts w:asciiTheme="minorHAnsi" w:hAnsiTheme="minorHAnsi" w:cstheme="minorHAnsi"/>
          <w:sz w:val="24"/>
          <w:szCs w:val="24"/>
        </w:rPr>
        <w:t xml:space="preserve">. </w:t>
      </w:r>
    </w:p>
    <w:p w14:paraId="77317C51" w14:textId="3F0F3DC2" w:rsidR="00E87893" w:rsidRDefault="00E87893" w:rsidP="002F1C53">
      <w:pPr>
        <w:pStyle w:val="BodyText"/>
        <w:numPr>
          <w:ilvl w:val="1"/>
          <w:numId w:val="22"/>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 xml:space="preserve">First, we need to group the course together so that we can </w:t>
      </w:r>
      <w:r w:rsidR="004A1B53" w:rsidRPr="002F1C53">
        <w:rPr>
          <w:rFonts w:asciiTheme="minorHAnsi" w:hAnsiTheme="minorHAnsi" w:cstheme="minorHAnsi"/>
          <w:sz w:val="24"/>
          <w:szCs w:val="24"/>
        </w:rPr>
        <w:t xml:space="preserve">visualise our data better. Go to Data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Sort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Sort by values (Order A to Z). Select type_of_course for column.</w:t>
      </w:r>
      <w:r w:rsidR="005A6240" w:rsidRPr="002F1C53">
        <w:rPr>
          <w:rFonts w:asciiTheme="minorHAnsi" w:hAnsiTheme="minorHAnsi" w:cstheme="minorHAnsi"/>
          <w:sz w:val="24"/>
          <w:szCs w:val="24"/>
        </w:rPr>
        <w:t xml:space="preserve"> Now, we can easily see which course produced the most and least number of female graduates between 2005 to 2010. </w:t>
      </w:r>
    </w:p>
    <w:p w14:paraId="46C1079B" w14:textId="3109F69D" w:rsidR="002F1C53" w:rsidRDefault="002F1C53" w:rsidP="002F1C5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6646B129" w14:textId="4C7987F4" w:rsidR="002F1C53" w:rsidRPr="00702222" w:rsidRDefault="002F1C53" w:rsidP="002F1C53">
      <w:pPr>
        <w:pStyle w:val="BodyText"/>
        <w:numPr>
          <w:ilvl w:val="2"/>
          <w:numId w:val="22"/>
        </w:numPr>
        <w:spacing w:before="12" w:line="208" w:lineRule="auto"/>
        <w:ind w:right="468"/>
        <w:rPr>
          <w:rFonts w:asciiTheme="minorHAnsi" w:hAnsiTheme="minorHAnsi" w:cstheme="minorHAnsi"/>
          <w:color w:val="A6A6A6" w:themeColor="background1" w:themeShade="A6"/>
          <w:sz w:val="24"/>
          <w:szCs w:val="24"/>
        </w:rPr>
      </w:pPr>
      <w:r>
        <w:rPr>
          <w:rFonts w:asciiTheme="minorHAnsi" w:hAnsiTheme="minorHAnsi" w:cstheme="minorHAnsi"/>
          <w:sz w:val="24"/>
          <w:szCs w:val="24"/>
        </w:rPr>
        <w:t xml:space="preserve">Course with most female graduates: </w:t>
      </w:r>
      <w:r w:rsidR="004E623F" w:rsidRPr="00702222">
        <w:rPr>
          <w:rFonts w:asciiTheme="minorHAnsi" w:hAnsiTheme="minorHAnsi" w:cstheme="minorHAnsi"/>
          <w:color w:val="A6A6A6" w:themeColor="background1" w:themeShade="A6"/>
          <w:sz w:val="24"/>
          <w:szCs w:val="24"/>
        </w:rPr>
        <w:t>Natural, Physical &amp; Mathematical Sciences</w:t>
      </w:r>
    </w:p>
    <w:p w14:paraId="71B3055B" w14:textId="218F2B68" w:rsidR="002F1C53" w:rsidRDefault="002F1C53" w:rsidP="002F1C53">
      <w:pPr>
        <w:pStyle w:val="BodyText"/>
        <w:numPr>
          <w:ilvl w:val="2"/>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least female graduates: </w:t>
      </w:r>
      <w:r w:rsidRPr="00702222">
        <w:rPr>
          <w:rFonts w:asciiTheme="minorHAnsi" w:hAnsiTheme="minorHAnsi" w:cstheme="minorHAnsi"/>
          <w:color w:val="A6A6A6" w:themeColor="background1" w:themeShade="A6"/>
          <w:sz w:val="24"/>
          <w:szCs w:val="24"/>
        </w:rPr>
        <w:t xml:space="preserve">Dentistry </w:t>
      </w:r>
    </w:p>
    <w:p w14:paraId="5238BC6A" w14:textId="77777777" w:rsidR="00A2057A" w:rsidRDefault="00A2057A" w:rsidP="00A2057A">
      <w:pPr>
        <w:pStyle w:val="BodyText"/>
        <w:spacing w:before="12" w:line="208" w:lineRule="auto"/>
        <w:ind w:left="720" w:right="468" w:firstLine="0"/>
        <w:rPr>
          <w:rFonts w:asciiTheme="minorHAnsi" w:hAnsiTheme="minorHAnsi" w:cstheme="minorHAnsi"/>
          <w:sz w:val="24"/>
          <w:szCs w:val="24"/>
        </w:rPr>
      </w:pPr>
    </w:p>
    <w:p w14:paraId="0C80E6C3" w14:textId="2035B749" w:rsidR="008E5445" w:rsidRPr="008E5445" w:rsidRDefault="008E5445" w:rsidP="008E5445">
      <w:pPr>
        <w:pStyle w:val="BodyText"/>
        <w:numPr>
          <w:ilvl w:val="0"/>
          <w:numId w:val="22"/>
        </w:numPr>
        <w:spacing w:before="12" w:line="208" w:lineRule="auto"/>
        <w:ind w:right="468"/>
        <w:rPr>
          <w:rFonts w:asciiTheme="minorHAnsi" w:hAnsiTheme="minorHAnsi" w:cstheme="minorHAnsi"/>
          <w:sz w:val="24"/>
          <w:szCs w:val="24"/>
        </w:rPr>
      </w:pPr>
      <w:r w:rsidRPr="008E5445">
        <w:rPr>
          <w:rFonts w:asciiTheme="minorHAnsi" w:hAnsiTheme="minorHAnsi" w:cstheme="minorHAnsi"/>
          <w:sz w:val="24"/>
          <w:szCs w:val="24"/>
        </w:rPr>
        <w:t xml:space="preserve">Did you find that it was difficult to conclude who had the most female graduates? We will have to do even better </w:t>
      </w:r>
      <w:r w:rsidR="004B2D96">
        <w:rPr>
          <w:rFonts w:asciiTheme="minorHAnsi" w:hAnsiTheme="minorHAnsi" w:cstheme="minorHAnsi"/>
          <w:sz w:val="24"/>
          <w:szCs w:val="24"/>
        </w:rPr>
        <w:t xml:space="preserve">data </w:t>
      </w:r>
      <w:r w:rsidRPr="008E5445">
        <w:rPr>
          <w:rFonts w:asciiTheme="minorHAnsi" w:hAnsiTheme="minorHAnsi" w:cstheme="minorHAnsi"/>
          <w:sz w:val="24"/>
          <w:szCs w:val="24"/>
        </w:rPr>
        <w:t>visualization to tell.</w:t>
      </w:r>
      <w:r w:rsidR="004B2D96">
        <w:rPr>
          <w:rFonts w:asciiTheme="minorHAnsi" w:hAnsiTheme="minorHAnsi" w:cstheme="minorHAnsi"/>
          <w:sz w:val="24"/>
          <w:szCs w:val="24"/>
        </w:rPr>
        <w:t xml:space="preserve"> </w:t>
      </w:r>
    </w:p>
    <w:p w14:paraId="71ABB2D4" w14:textId="5EE6C696" w:rsidR="008E5445" w:rsidRDefault="006053BD" w:rsidP="008E5445">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First, let us create a pivot table (Insert </w:t>
      </w:r>
      <w:r w:rsidRPr="006053BD">
        <w:rPr>
          <w:rFonts w:asciiTheme="minorHAnsi" w:hAnsiTheme="minorHAnsi" w:cstheme="minorHAnsi"/>
          <w:sz w:val="24"/>
          <w:szCs w:val="24"/>
        </w:rPr>
        <w:sym w:font="Wingdings" w:char="F0E0"/>
      </w:r>
      <w:r>
        <w:rPr>
          <w:rFonts w:asciiTheme="minorHAnsi" w:hAnsiTheme="minorHAnsi" w:cstheme="minorHAnsi"/>
          <w:sz w:val="24"/>
          <w:szCs w:val="24"/>
        </w:rPr>
        <w:t xml:space="preserve"> Pivot Table). Then, we select our range of data, and create the table in a new worksheet.</w:t>
      </w:r>
    </w:p>
    <w:p w14:paraId="6C37C2BC" w14:textId="0A738FBB" w:rsidR="006053BD" w:rsidRDefault="006053BD" w:rsidP="006053BD">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we have to sort our data into the correct field. Explore around to see where each variable should go, until you are able to render a table that provides you with the answer to our opening problem. Remember to make use of the filter tool within the table itself to filter out only the data you want. [Hint: If your table is not showing the numbers correctly, check that the settings for calculating value is correct. We want to use the ‘sum’ function to add the numbers together. The ‘count’ function is used to calculation text. </w:t>
      </w:r>
      <w:r w:rsidRPr="006053BD">
        <w:rPr>
          <w:rFonts w:asciiTheme="minorHAnsi" w:hAnsiTheme="minorHAnsi" w:cstheme="minorHAnsi"/>
          <w:sz w:val="24"/>
          <w:szCs w:val="24"/>
        </w:rPr>
        <w:t>You can change these calculations by going to the "PivotTable Options" tab and clicking the "Fields, Items &amp; Sets" button.</w:t>
      </w:r>
    </w:p>
    <w:p w14:paraId="721870D8" w14:textId="05D720AB" w:rsidR="00A516D3" w:rsidRDefault="00A516D3" w:rsidP="00A516D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Your final result should look something like this</w:t>
      </w:r>
      <w:r w:rsidR="00593019">
        <w:rPr>
          <w:rFonts w:asciiTheme="minorHAnsi" w:hAnsiTheme="minorHAnsi" w:cstheme="minorHAnsi"/>
          <w:sz w:val="24"/>
          <w:szCs w:val="24"/>
        </w:rPr>
        <w:t xml:space="preserve"> </w:t>
      </w:r>
      <w:r w:rsidR="00593019" w:rsidRPr="00593019">
        <w:rPr>
          <w:rFonts w:asciiTheme="minorHAnsi" w:hAnsiTheme="minorHAnsi" w:cstheme="minorHAnsi"/>
          <w:b/>
          <w:bCs/>
          <w:sz w:val="24"/>
          <w:szCs w:val="24"/>
        </w:rPr>
        <w:t>(and focus only on the rows in bold)</w:t>
      </w:r>
      <w:r>
        <w:rPr>
          <w:rFonts w:asciiTheme="minorHAnsi" w:hAnsiTheme="minorHAnsi" w:cstheme="minorHAnsi"/>
          <w:sz w:val="24"/>
          <w:szCs w:val="24"/>
        </w:rPr>
        <w:t>:</w:t>
      </w:r>
    </w:p>
    <w:p w14:paraId="7A5405A5" w14:textId="77777777" w:rsidR="00A516D3" w:rsidRPr="00A516D3" w:rsidRDefault="00A516D3" w:rsidP="00A516D3">
      <w:pPr>
        <w:pStyle w:val="BodyText"/>
        <w:spacing w:before="12" w:line="208" w:lineRule="auto"/>
        <w:ind w:right="468" w:firstLine="0"/>
        <w:rPr>
          <w:rFonts w:asciiTheme="minorHAnsi" w:hAnsiTheme="minorHAnsi" w:cstheme="minorHAnsi"/>
          <w:sz w:val="24"/>
          <w:szCs w:val="24"/>
        </w:rPr>
      </w:pPr>
    </w:p>
    <w:p w14:paraId="287B8587" w14:textId="3ABBAFEF" w:rsidR="00A516D3" w:rsidRPr="006053BD" w:rsidRDefault="00A516D3" w:rsidP="00A516D3">
      <w:pPr>
        <w:pStyle w:val="BodyText"/>
        <w:spacing w:before="12" w:line="208" w:lineRule="auto"/>
        <w:ind w:right="468" w:firstLine="0"/>
        <w:jc w:val="center"/>
        <w:rPr>
          <w:rFonts w:asciiTheme="minorHAnsi" w:hAnsiTheme="minorHAnsi" w:cstheme="minorHAnsi"/>
          <w:sz w:val="24"/>
          <w:szCs w:val="24"/>
        </w:rPr>
      </w:pPr>
      <w:r>
        <w:rPr>
          <w:rFonts w:asciiTheme="minorHAnsi" w:hAnsiTheme="minorHAnsi" w:cstheme="minorHAnsi"/>
          <w:noProof/>
          <w:sz w:val="24"/>
          <w:szCs w:val="24"/>
        </w:rPr>
        <w:lastRenderedPageBreak/>
        <w:drawing>
          <wp:inline distT="0" distB="0" distL="0" distR="0" wp14:anchorId="4D593EF0" wp14:editId="52B88FE0">
            <wp:extent cx="5422900" cy="3887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422900" cy="3887470"/>
                    </a:xfrm>
                    <a:prstGeom prst="rect">
                      <a:avLst/>
                    </a:prstGeom>
                  </pic:spPr>
                </pic:pic>
              </a:graphicData>
            </a:graphic>
          </wp:inline>
        </w:drawing>
      </w:r>
    </w:p>
    <w:p w14:paraId="070798AD" w14:textId="77777777" w:rsidR="00EE1E2C" w:rsidRDefault="00EE1E2C" w:rsidP="00EE1E2C">
      <w:pPr>
        <w:pStyle w:val="BodyText"/>
        <w:spacing w:before="12" w:line="208" w:lineRule="auto"/>
        <w:ind w:right="468" w:firstLine="0"/>
        <w:rPr>
          <w:rFonts w:asciiTheme="minorHAnsi" w:hAnsiTheme="minorHAnsi" w:cstheme="minorHAnsi"/>
          <w:sz w:val="24"/>
          <w:szCs w:val="24"/>
        </w:rPr>
      </w:pPr>
    </w:p>
    <w:p w14:paraId="45C204F8" w14:textId="70F0A2F3" w:rsidR="00A516D3" w:rsidRDefault="00A516D3" w:rsidP="00A516D3">
      <w:pPr>
        <w:pStyle w:val="BodyText"/>
        <w:numPr>
          <w:ilvl w:val="0"/>
          <w:numId w:val="23"/>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Now that we have this table, we can accurately answer the problem at hand</w:t>
      </w:r>
    </w:p>
    <w:p w14:paraId="37B236E9" w14:textId="77777777" w:rsidR="00A516D3" w:rsidRDefault="00A516D3" w:rsidP="00A516D3">
      <w:pPr>
        <w:pStyle w:val="BodyText"/>
        <w:numPr>
          <w:ilvl w:val="1"/>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4AF15D03" w14:textId="77777777" w:rsidR="00A516D3" w:rsidRDefault="00A516D3" w:rsidP="00A516D3">
      <w:pPr>
        <w:pStyle w:val="BodyText"/>
        <w:numPr>
          <w:ilvl w:val="2"/>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most female graduates: </w:t>
      </w:r>
      <w:r w:rsidRPr="00702222">
        <w:rPr>
          <w:rFonts w:asciiTheme="minorHAnsi" w:hAnsiTheme="minorHAnsi" w:cstheme="minorHAnsi"/>
          <w:color w:val="A6A6A6" w:themeColor="background1" w:themeShade="A6"/>
          <w:sz w:val="24"/>
          <w:szCs w:val="24"/>
        </w:rPr>
        <w:t>Natural, Physical &amp; Mathematical Sciences</w:t>
      </w:r>
    </w:p>
    <w:p w14:paraId="288A2A29" w14:textId="0388EE6C" w:rsidR="00A516D3" w:rsidRPr="00702222" w:rsidRDefault="00A516D3" w:rsidP="00A516D3">
      <w:pPr>
        <w:pStyle w:val="BodyText"/>
        <w:numPr>
          <w:ilvl w:val="2"/>
          <w:numId w:val="23"/>
        </w:numPr>
        <w:spacing w:before="12" w:line="208" w:lineRule="auto"/>
        <w:ind w:right="468"/>
        <w:rPr>
          <w:rFonts w:asciiTheme="minorHAnsi" w:hAnsiTheme="minorHAnsi" w:cstheme="minorHAnsi"/>
          <w:color w:val="A6A6A6" w:themeColor="background1" w:themeShade="A6"/>
          <w:sz w:val="24"/>
          <w:szCs w:val="24"/>
        </w:rPr>
      </w:pPr>
      <w:r>
        <w:rPr>
          <w:rFonts w:asciiTheme="minorHAnsi" w:hAnsiTheme="minorHAnsi" w:cstheme="minorHAnsi"/>
          <w:sz w:val="24"/>
          <w:szCs w:val="24"/>
        </w:rPr>
        <w:t xml:space="preserve">Course with least female graduates: </w:t>
      </w:r>
      <w:r w:rsidRPr="00702222">
        <w:rPr>
          <w:rFonts w:asciiTheme="minorHAnsi" w:hAnsiTheme="minorHAnsi" w:cstheme="minorHAnsi"/>
          <w:color w:val="A6A6A6" w:themeColor="background1" w:themeShade="A6"/>
          <w:sz w:val="24"/>
          <w:szCs w:val="24"/>
        </w:rPr>
        <w:t xml:space="preserve">Dentistry </w:t>
      </w:r>
    </w:p>
    <w:p w14:paraId="185DAF05" w14:textId="77777777" w:rsidR="00A516D3" w:rsidRDefault="00A516D3" w:rsidP="00A516D3">
      <w:pPr>
        <w:pStyle w:val="BodyText"/>
        <w:spacing w:line="208" w:lineRule="auto"/>
        <w:ind w:right="160" w:firstLine="0"/>
        <w:rPr>
          <w:rFonts w:asciiTheme="minorHAnsi" w:hAnsiTheme="minorHAnsi" w:cstheme="minorHAnsi"/>
          <w:b/>
          <w:bCs/>
          <w:sz w:val="24"/>
          <w:szCs w:val="24"/>
        </w:rPr>
      </w:pPr>
    </w:p>
    <w:p w14:paraId="289D9088" w14:textId="0C63EE6B" w:rsidR="008351AA" w:rsidRDefault="008351A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Visualize this in Excel. Copy the rows into a fresh tab. Select the rows. Insert-&gt;Bar chart. Is this what you want to show in your web page?</w:t>
      </w:r>
      <w:r w:rsidR="00DB0F6D">
        <w:rPr>
          <w:rFonts w:asciiTheme="minorHAnsi" w:hAnsiTheme="minorHAnsi" w:cstheme="minorHAnsi"/>
          <w:sz w:val="24"/>
          <w:szCs w:val="24"/>
        </w:rPr>
        <w:t xml:space="preserve"> Pick the color scheme you like using the tools on excel.</w:t>
      </w:r>
    </w:p>
    <w:p w14:paraId="7E230AD0" w14:textId="1B069EEC" w:rsidR="00A2057A" w:rsidRDefault="00A2057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use the graduate_barChart.html to replace the data in the bar chart with the rows in bold! </w:t>
      </w:r>
      <w:r w:rsidR="002D6865">
        <w:rPr>
          <w:rFonts w:asciiTheme="minorHAnsi" w:hAnsiTheme="minorHAnsi" w:cstheme="minorHAnsi"/>
          <w:sz w:val="24"/>
          <w:szCs w:val="24"/>
        </w:rPr>
        <w:t>Follow the comment prompts in the js file.</w:t>
      </w:r>
    </w:p>
    <w:p w14:paraId="6ED4A822" w14:textId="77777777" w:rsidR="00495F99" w:rsidRDefault="00495F99" w:rsidP="00A2057A">
      <w:pPr>
        <w:pStyle w:val="BodyText"/>
        <w:spacing w:line="208" w:lineRule="auto"/>
        <w:ind w:left="120" w:right="160" w:firstLine="0"/>
        <w:rPr>
          <w:rFonts w:asciiTheme="minorHAnsi" w:hAnsiTheme="minorHAnsi" w:cstheme="minorHAnsi"/>
          <w:b/>
          <w:bCs/>
          <w:sz w:val="24"/>
          <w:szCs w:val="24"/>
        </w:rPr>
      </w:pPr>
    </w:p>
    <w:p w14:paraId="2DC844E0" w14:textId="77777777" w:rsidR="00F036EB" w:rsidRDefault="00F036EB" w:rsidP="00F036EB">
      <w:pPr>
        <w:jc w:val="center"/>
        <w:rPr>
          <w:rFonts w:asciiTheme="minorHAnsi" w:hAnsiTheme="minorHAnsi" w:cstheme="minorHAnsi"/>
          <w:b/>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64A97328" w14:textId="28B3045F" w:rsidR="00F036EB" w:rsidRDefault="00661678" w:rsidP="002D11B6">
      <w:pPr>
        <w:pStyle w:val="ListParagraph"/>
        <w:numPr>
          <w:ilvl w:val="0"/>
          <w:numId w:val="11"/>
        </w:numPr>
        <w:spacing w:line="237" w:lineRule="auto"/>
        <w:ind w:right="181"/>
        <w:rPr>
          <w:rFonts w:asciiTheme="minorHAnsi" w:hAnsiTheme="minorHAnsi" w:cstheme="minorHAnsi"/>
          <w:sz w:val="24"/>
          <w:szCs w:val="24"/>
        </w:rPr>
      </w:pPr>
      <w:r w:rsidRPr="00661678">
        <w:rPr>
          <w:rFonts w:asciiTheme="minorHAnsi" w:hAnsiTheme="minorHAnsi" w:cstheme="minorHAnsi"/>
          <w:sz w:val="24"/>
          <w:szCs w:val="24"/>
        </w:rPr>
        <w:t xml:space="preserve">Based on the chart you drew in Part </w:t>
      </w:r>
      <w:r>
        <w:rPr>
          <w:rFonts w:asciiTheme="minorHAnsi" w:hAnsiTheme="minorHAnsi" w:cstheme="minorHAnsi"/>
          <w:sz w:val="24"/>
          <w:szCs w:val="24"/>
        </w:rPr>
        <w:t>2</w:t>
      </w:r>
      <w:r w:rsidRPr="00661678">
        <w:rPr>
          <w:rFonts w:asciiTheme="minorHAnsi" w:hAnsiTheme="minorHAnsi" w:cstheme="minorHAnsi"/>
          <w:sz w:val="24"/>
          <w:szCs w:val="24"/>
        </w:rPr>
        <w:t xml:space="preserve">, </w:t>
      </w:r>
      <w:r w:rsidR="00F036EB" w:rsidRPr="00661678">
        <w:rPr>
          <w:rFonts w:asciiTheme="minorHAnsi" w:hAnsiTheme="minorHAnsi" w:cstheme="minorHAnsi"/>
          <w:sz w:val="24"/>
          <w:szCs w:val="24"/>
        </w:rPr>
        <w:t xml:space="preserve">what </w:t>
      </w:r>
      <w:r>
        <w:rPr>
          <w:rFonts w:asciiTheme="minorHAnsi" w:hAnsiTheme="minorHAnsi" w:cstheme="minorHAnsi"/>
          <w:sz w:val="24"/>
          <w:szCs w:val="24"/>
        </w:rPr>
        <w:t xml:space="preserve">have you learned </w:t>
      </w:r>
      <w:r w:rsidR="006D6DDB">
        <w:rPr>
          <w:rFonts w:asciiTheme="minorHAnsi" w:hAnsiTheme="minorHAnsi" w:cstheme="minorHAnsi"/>
          <w:sz w:val="24"/>
          <w:szCs w:val="24"/>
        </w:rPr>
        <w:t>females in different academic disciplines?</w:t>
      </w:r>
      <w:r>
        <w:rPr>
          <w:rFonts w:asciiTheme="minorHAnsi" w:hAnsiTheme="minorHAnsi" w:cstheme="minorHAnsi"/>
          <w:sz w:val="24"/>
          <w:szCs w:val="24"/>
        </w:rPr>
        <w:t xml:space="preserve"> </w:t>
      </w:r>
      <w:r w:rsidR="00F036EB" w:rsidRPr="00661678">
        <w:rPr>
          <w:rFonts w:asciiTheme="minorHAnsi" w:hAnsiTheme="minorHAnsi" w:cstheme="minorHAnsi"/>
          <w:sz w:val="24"/>
          <w:szCs w:val="24"/>
        </w:rPr>
        <w:t>Does this surprise you? Why/why not?</w:t>
      </w:r>
    </w:p>
    <w:p w14:paraId="3C6F38A8" w14:textId="35F473BB" w:rsidR="00963391" w:rsidRPr="004F144F" w:rsidRDefault="00717989" w:rsidP="00717989">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What are the errors you encountered today, and how did you address them? Add a table showing this in the html body of your page.</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309"/>
    <w:multiLevelType w:val="hybridMultilevel"/>
    <w:tmpl w:val="5A68E430"/>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507E24"/>
    <w:multiLevelType w:val="hybridMultilevel"/>
    <w:tmpl w:val="F3965076"/>
    <w:lvl w:ilvl="0" w:tplc="47202B58">
      <w:start w:val="1"/>
      <w:numFmt w:val="bullet"/>
      <w:lvlText w:val="o"/>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75FE9"/>
    <w:multiLevelType w:val="hybridMultilevel"/>
    <w:tmpl w:val="591051B2"/>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 w15:restartNumberingAfterBreak="0">
    <w:nsid w:val="1CA47812"/>
    <w:multiLevelType w:val="hybridMultilevel"/>
    <w:tmpl w:val="35542294"/>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 w15:restartNumberingAfterBreak="0">
    <w:nsid w:val="1E195B07"/>
    <w:multiLevelType w:val="hybridMultilevel"/>
    <w:tmpl w:val="EE10875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6679CF"/>
    <w:multiLevelType w:val="multilevel"/>
    <w:tmpl w:val="8E549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862C4"/>
    <w:multiLevelType w:val="hybridMultilevel"/>
    <w:tmpl w:val="9E442916"/>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0"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11" w15:restartNumberingAfterBreak="0">
    <w:nsid w:val="43903212"/>
    <w:multiLevelType w:val="hybridMultilevel"/>
    <w:tmpl w:val="4D645812"/>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2"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13"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15"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6"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8" w15:restartNumberingAfterBreak="0">
    <w:nsid w:val="5EAB0F56"/>
    <w:multiLevelType w:val="hybridMultilevel"/>
    <w:tmpl w:val="F604A94C"/>
    <w:lvl w:ilvl="0" w:tplc="4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C8874F6"/>
    <w:multiLevelType w:val="hybridMultilevel"/>
    <w:tmpl w:val="0F90486C"/>
    <w:lvl w:ilvl="0" w:tplc="FFFFFFFF">
      <w:start w:val="1"/>
      <w:numFmt w:val="bullet"/>
      <w:lvlText w:val=""/>
      <w:lvlJc w:val="left"/>
      <w:pPr>
        <w:ind w:left="840" w:hanging="360"/>
      </w:pPr>
      <w:rPr>
        <w:rFonts w:ascii="Symbol" w:hAnsi="Symbol" w:hint="default"/>
      </w:rPr>
    </w:lvl>
    <w:lvl w:ilvl="1" w:tplc="FFFFFFFF">
      <w:start w:val="1"/>
      <w:numFmt w:val="bullet"/>
      <w:lvlText w:val="o"/>
      <w:lvlJc w:val="left"/>
      <w:pPr>
        <w:ind w:left="1560" w:hanging="360"/>
      </w:pPr>
      <w:rPr>
        <w:rFonts w:ascii="Courier New" w:hAnsi="Courier New" w:cs="Courier New" w:hint="default"/>
      </w:rPr>
    </w:lvl>
    <w:lvl w:ilvl="2" w:tplc="0809000F">
      <w:start w:val="1"/>
      <w:numFmt w:val="decimal"/>
      <w:lvlText w:val="%3."/>
      <w:lvlJc w:val="left"/>
      <w:pPr>
        <w:ind w:left="2280" w:hanging="360"/>
      </w:pPr>
    </w:lvl>
    <w:lvl w:ilvl="3" w:tplc="0809000F">
      <w:start w:val="1"/>
      <w:numFmt w:val="decimal"/>
      <w:lvlText w:val="%4."/>
      <w:lvlJc w:val="left"/>
      <w:pPr>
        <w:ind w:left="3000" w:hanging="360"/>
      </w:p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2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2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12"/>
  </w:num>
  <w:num w:numId="2" w16cid:durableId="1536653670">
    <w:abstractNumId w:val="10"/>
  </w:num>
  <w:num w:numId="3" w16cid:durableId="805393222">
    <w:abstractNumId w:val="15"/>
  </w:num>
  <w:num w:numId="4" w16cid:durableId="701134626">
    <w:abstractNumId w:val="20"/>
  </w:num>
  <w:num w:numId="5" w16cid:durableId="352001514">
    <w:abstractNumId w:val="14"/>
  </w:num>
  <w:num w:numId="6" w16cid:durableId="1065033540">
    <w:abstractNumId w:val="16"/>
  </w:num>
  <w:num w:numId="7" w16cid:durableId="341057593">
    <w:abstractNumId w:val="17"/>
  </w:num>
  <w:num w:numId="8" w16cid:durableId="1443846013">
    <w:abstractNumId w:val="22"/>
  </w:num>
  <w:num w:numId="9" w16cid:durableId="2114476918">
    <w:abstractNumId w:val="21"/>
  </w:num>
  <w:num w:numId="10" w16cid:durableId="1670326295">
    <w:abstractNumId w:val="13"/>
  </w:num>
  <w:num w:numId="11" w16cid:durableId="1212695183">
    <w:abstractNumId w:val="5"/>
  </w:num>
  <w:num w:numId="12" w16cid:durableId="805857241">
    <w:abstractNumId w:val="6"/>
  </w:num>
  <w:num w:numId="13" w16cid:durableId="1201015526">
    <w:abstractNumId w:val="19"/>
  </w:num>
  <w:num w:numId="14" w16cid:durableId="1373261257">
    <w:abstractNumId w:val="8"/>
  </w:num>
  <w:num w:numId="15" w16cid:durableId="71855358">
    <w:abstractNumId w:val="2"/>
  </w:num>
  <w:num w:numId="16" w16cid:durableId="263271533">
    <w:abstractNumId w:val="0"/>
  </w:num>
  <w:num w:numId="17" w16cid:durableId="1039625226">
    <w:abstractNumId w:val="1"/>
  </w:num>
  <w:num w:numId="18" w16cid:durableId="1385761816">
    <w:abstractNumId w:val="3"/>
  </w:num>
  <w:num w:numId="19" w16cid:durableId="208804049">
    <w:abstractNumId w:val="11"/>
  </w:num>
  <w:num w:numId="20" w16cid:durableId="1081409943">
    <w:abstractNumId w:val="4"/>
  </w:num>
  <w:num w:numId="21" w16cid:durableId="444233491">
    <w:abstractNumId w:val="18"/>
  </w:num>
  <w:num w:numId="22" w16cid:durableId="512064234">
    <w:abstractNumId w:val="7"/>
  </w:num>
  <w:num w:numId="23" w16cid:durableId="11345658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Wa1AIia9PksAAAA"/>
  </w:docVars>
  <w:rsids>
    <w:rsidRoot w:val="00963391"/>
    <w:rsid w:val="0004125D"/>
    <w:rsid w:val="000B0B84"/>
    <w:rsid w:val="00104EB5"/>
    <w:rsid w:val="0011013E"/>
    <w:rsid w:val="00183C00"/>
    <w:rsid w:val="001B1980"/>
    <w:rsid w:val="001B4B65"/>
    <w:rsid w:val="001B5364"/>
    <w:rsid w:val="001B6ED9"/>
    <w:rsid w:val="001D60F4"/>
    <w:rsid w:val="00202843"/>
    <w:rsid w:val="00231258"/>
    <w:rsid w:val="00233396"/>
    <w:rsid w:val="00245288"/>
    <w:rsid w:val="00277FAC"/>
    <w:rsid w:val="0028013B"/>
    <w:rsid w:val="002D6865"/>
    <w:rsid w:val="002F1C53"/>
    <w:rsid w:val="002F6034"/>
    <w:rsid w:val="002F689F"/>
    <w:rsid w:val="002F7F2F"/>
    <w:rsid w:val="003124E0"/>
    <w:rsid w:val="003169F5"/>
    <w:rsid w:val="003804D0"/>
    <w:rsid w:val="003A224A"/>
    <w:rsid w:val="003B3EC0"/>
    <w:rsid w:val="003B69F9"/>
    <w:rsid w:val="003D3C1B"/>
    <w:rsid w:val="003F7621"/>
    <w:rsid w:val="004120C7"/>
    <w:rsid w:val="004628CE"/>
    <w:rsid w:val="00471938"/>
    <w:rsid w:val="00495F99"/>
    <w:rsid w:val="004A1B53"/>
    <w:rsid w:val="004A1CDF"/>
    <w:rsid w:val="004A5EE4"/>
    <w:rsid w:val="004B2D96"/>
    <w:rsid w:val="004D0B06"/>
    <w:rsid w:val="004E1496"/>
    <w:rsid w:val="004E1C41"/>
    <w:rsid w:val="004E623F"/>
    <w:rsid w:val="004F144F"/>
    <w:rsid w:val="004F74FA"/>
    <w:rsid w:val="005205D5"/>
    <w:rsid w:val="00532F2B"/>
    <w:rsid w:val="00555ECD"/>
    <w:rsid w:val="00593019"/>
    <w:rsid w:val="005A6240"/>
    <w:rsid w:val="005E2548"/>
    <w:rsid w:val="00600E3E"/>
    <w:rsid w:val="006053BD"/>
    <w:rsid w:val="00612870"/>
    <w:rsid w:val="006332A2"/>
    <w:rsid w:val="00634754"/>
    <w:rsid w:val="0064755C"/>
    <w:rsid w:val="00661678"/>
    <w:rsid w:val="006673FD"/>
    <w:rsid w:val="00686F20"/>
    <w:rsid w:val="0068788D"/>
    <w:rsid w:val="006C2FBC"/>
    <w:rsid w:val="006D208F"/>
    <w:rsid w:val="006D6DDB"/>
    <w:rsid w:val="006E4839"/>
    <w:rsid w:val="00702222"/>
    <w:rsid w:val="007140BC"/>
    <w:rsid w:val="00717989"/>
    <w:rsid w:val="00775371"/>
    <w:rsid w:val="0077594E"/>
    <w:rsid w:val="007A71B7"/>
    <w:rsid w:val="007C4C5F"/>
    <w:rsid w:val="007C4FDA"/>
    <w:rsid w:val="007E56EC"/>
    <w:rsid w:val="007F657C"/>
    <w:rsid w:val="00802F9B"/>
    <w:rsid w:val="00806325"/>
    <w:rsid w:val="00823104"/>
    <w:rsid w:val="008351AA"/>
    <w:rsid w:val="008426A3"/>
    <w:rsid w:val="008E5445"/>
    <w:rsid w:val="008E6EE5"/>
    <w:rsid w:val="00953E42"/>
    <w:rsid w:val="00963391"/>
    <w:rsid w:val="00986304"/>
    <w:rsid w:val="009B0937"/>
    <w:rsid w:val="009F0C12"/>
    <w:rsid w:val="00A069F1"/>
    <w:rsid w:val="00A2057A"/>
    <w:rsid w:val="00A452BA"/>
    <w:rsid w:val="00A516D3"/>
    <w:rsid w:val="00A822C5"/>
    <w:rsid w:val="00A8390D"/>
    <w:rsid w:val="00A92032"/>
    <w:rsid w:val="00AF3730"/>
    <w:rsid w:val="00AF7B26"/>
    <w:rsid w:val="00B255D1"/>
    <w:rsid w:val="00B63A70"/>
    <w:rsid w:val="00B70D36"/>
    <w:rsid w:val="00B80CD7"/>
    <w:rsid w:val="00BD2888"/>
    <w:rsid w:val="00BD73ED"/>
    <w:rsid w:val="00C173AA"/>
    <w:rsid w:val="00C64D38"/>
    <w:rsid w:val="00C66313"/>
    <w:rsid w:val="00CB05D8"/>
    <w:rsid w:val="00CB2E12"/>
    <w:rsid w:val="00CC6A60"/>
    <w:rsid w:val="00CD7FB6"/>
    <w:rsid w:val="00CE37B4"/>
    <w:rsid w:val="00D32C5B"/>
    <w:rsid w:val="00D5125E"/>
    <w:rsid w:val="00D55CA6"/>
    <w:rsid w:val="00D73C5F"/>
    <w:rsid w:val="00D865B9"/>
    <w:rsid w:val="00D87C1B"/>
    <w:rsid w:val="00DB0F6D"/>
    <w:rsid w:val="00DB5DE6"/>
    <w:rsid w:val="00DC0BDD"/>
    <w:rsid w:val="00DD11B8"/>
    <w:rsid w:val="00DF21FA"/>
    <w:rsid w:val="00E000C1"/>
    <w:rsid w:val="00E4339F"/>
    <w:rsid w:val="00E80380"/>
    <w:rsid w:val="00E87893"/>
    <w:rsid w:val="00E9787A"/>
    <w:rsid w:val="00EA3891"/>
    <w:rsid w:val="00EB5334"/>
    <w:rsid w:val="00EE1E2C"/>
    <w:rsid w:val="00F0027C"/>
    <w:rsid w:val="00F036EB"/>
    <w:rsid w:val="00F273F2"/>
    <w:rsid w:val="00F321E2"/>
    <w:rsid w:val="00F60404"/>
    <w:rsid w:val="00F659B8"/>
    <w:rsid w:val="00F701B9"/>
    <w:rsid w:val="00FD3315"/>
    <w:rsid w:val="00FD386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styleId="FollowedHyperlink">
    <w:name w:val="FollowedHyperlink"/>
    <w:basedOn w:val="DefaultParagraphFont"/>
    <w:uiPriority w:val="99"/>
    <w:semiHidden/>
    <w:unhideWhenUsed/>
    <w:rsid w:val="004B2D96"/>
    <w:rPr>
      <w:color w:val="800080" w:themeColor="followedHyperlink"/>
      <w:u w:val="single"/>
    </w:rPr>
  </w:style>
  <w:style w:type="character" w:customStyle="1" w:styleId="BodyTextChar">
    <w:name w:val="Body Text Char"/>
    <w:basedOn w:val="DefaultParagraphFont"/>
    <w:link w:val="BodyText"/>
    <w:uiPriority w:val="1"/>
    <w:rsid w:val="00A516D3"/>
    <w:rPr>
      <w:rFonts w:ascii="Times New Roman" w:eastAsia="Times New Roman" w:hAnsi="Times New Roman" w:cs="Times New Roman"/>
      <w:sz w:val="27"/>
      <w:szCs w:val="27"/>
    </w:rPr>
  </w:style>
  <w:style w:type="character" w:styleId="CommentReference">
    <w:name w:val="annotation reference"/>
    <w:basedOn w:val="DefaultParagraphFont"/>
    <w:uiPriority w:val="99"/>
    <w:semiHidden/>
    <w:unhideWhenUsed/>
    <w:rsid w:val="004E1496"/>
    <w:rPr>
      <w:sz w:val="16"/>
      <w:szCs w:val="16"/>
    </w:rPr>
  </w:style>
  <w:style w:type="paragraph" w:styleId="CommentText">
    <w:name w:val="annotation text"/>
    <w:basedOn w:val="Normal"/>
    <w:link w:val="CommentTextChar"/>
    <w:uiPriority w:val="99"/>
    <w:semiHidden/>
    <w:unhideWhenUsed/>
    <w:rsid w:val="004E1496"/>
    <w:rPr>
      <w:sz w:val="20"/>
      <w:szCs w:val="20"/>
    </w:rPr>
  </w:style>
  <w:style w:type="character" w:customStyle="1" w:styleId="CommentTextChar">
    <w:name w:val="Comment Text Char"/>
    <w:basedOn w:val="DefaultParagraphFont"/>
    <w:link w:val="CommentText"/>
    <w:uiPriority w:val="99"/>
    <w:semiHidden/>
    <w:rsid w:val="004E149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1496"/>
    <w:rPr>
      <w:b/>
      <w:bCs/>
    </w:rPr>
  </w:style>
  <w:style w:type="character" w:customStyle="1" w:styleId="CommentSubjectChar">
    <w:name w:val="Comment Subject Char"/>
    <w:basedOn w:val="CommentTextChar"/>
    <w:link w:val="CommentSubject"/>
    <w:uiPriority w:val="99"/>
    <w:semiHidden/>
    <w:rsid w:val="004E149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7128">
      <w:bodyDiv w:val="1"/>
      <w:marLeft w:val="0"/>
      <w:marRight w:val="0"/>
      <w:marTop w:val="0"/>
      <w:marBottom w:val="0"/>
      <w:divBdr>
        <w:top w:val="none" w:sz="0" w:space="0" w:color="auto"/>
        <w:left w:val="none" w:sz="0" w:space="0" w:color="auto"/>
        <w:bottom w:val="none" w:sz="0" w:space="0" w:color="auto"/>
        <w:right w:val="none" w:sz="0" w:space="0" w:color="auto"/>
      </w:divBdr>
    </w:div>
    <w:div w:id="536433774">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6185">
      <w:bodyDiv w:val="1"/>
      <w:marLeft w:val="0"/>
      <w:marRight w:val="0"/>
      <w:marTop w:val="0"/>
      <w:marBottom w:val="0"/>
      <w:divBdr>
        <w:top w:val="none" w:sz="0" w:space="0" w:color="auto"/>
        <w:left w:val="none" w:sz="0" w:space="0" w:color="auto"/>
        <w:bottom w:val="none" w:sz="0" w:space="0" w:color="auto"/>
        <w:right w:val="none" w:sz="0" w:space="0" w:color="auto"/>
      </w:divBdr>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925069323">
      <w:bodyDiv w:val="1"/>
      <w:marLeft w:val="0"/>
      <w:marRight w:val="0"/>
      <w:marTop w:val="0"/>
      <w:marBottom w:val="0"/>
      <w:divBdr>
        <w:top w:val="none" w:sz="0" w:space="0" w:color="auto"/>
        <w:left w:val="none" w:sz="0" w:space="0" w:color="auto"/>
        <w:bottom w:val="none" w:sz="0" w:space="0" w:color="auto"/>
        <w:right w:val="none" w:sz="0" w:space="0" w:color="auto"/>
      </w:divBdr>
    </w:div>
    <w:div w:id="2091611075">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okil Jaidka</cp:lastModifiedBy>
  <cp:revision>34</cp:revision>
  <dcterms:created xsi:type="dcterms:W3CDTF">2023-01-06T07:25:00Z</dcterms:created>
  <dcterms:modified xsi:type="dcterms:W3CDTF">2023-03-01T03:19:00Z</dcterms:modified>
</cp:coreProperties>
</file>